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9032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032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032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032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032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541718" w:rsidRDefault="00541718" w:rsidP="004371FD">
      <w:pPr>
        <w:spacing w:after="0" w:line="480" w:lineRule="auto"/>
        <w:jc w:val="center"/>
        <w:rPr>
          <w:b/>
          <w:szCs w:val="24"/>
        </w:rPr>
      </w:pPr>
    </w:p>
    <w:p w:rsidR="00541718" w:rsidRPr="009032D7" w:rsidRDefault="00541718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032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032D7" w:rsidRDefault="000C394E" w:rsidP="004371FD">
      <w:pPr>
        <w:spacing w:after="0" w:line="480" w:lineRule="auto"/>
        <w:jc w:val="center"/>
        <w:rPr>
          <w:b/>
          <w:szCs w:val="24"/>
        </w:rPr>
      </w:pPr>
      <w:r w:rsidRPr="009032D7">
        <w:rPr>
          <w:b/>
          <w:szCs w:val="24"/>
        </w:rPr>
        <w:t>Sleep Deprivation</w:t>
      </w:r>
    </w:p>
    <w:p w:rsidR="004721F4" w:rsidRPr="009032D7" w:rsidRDefault="004835BB" w:rsidP="004371FD">
      <w:pPr>
        <w:spacing w:after="0" w:line="480" w:lineRule="auto"/>
        <w:jc w:val="center"/>
        <w:rPr>
          <w:szCs w:val="24"/>
        </w:rPr>
      </w:pPr>
      <w:r w:rsidRPr="009032D7">
        <w:rPr>
          <w:szCs w:val="24"/>
        </w:rPr>
        <w:t>Student’s Name</w:t>
      </w:r>
    </w:p>
    <w:p w:rsidR="00DF17F4" w:rsidRPr="009032D7" w:rsidRDefault="004835BB" w:rsidP="004371FD">
      <w:pPr>
        <w:spacing w:after="0" w:line="480" w:lineRule="auto"/>
        <w:jc w:val="center"/>
        <w:rPr>
          <w:szCs w:val="24"/>
        </w:rPr>
      </w:pPr>
      <w:r w:rsidRPr="009032D7">
        <w:rPr>
          <w:szCs w:val="24"/>
        </w:rPr>
        <w:t>Institution of Affiliation</w:t>
      </w:r>
    </w:p>
    <w:p w:rsidR="00DF17F4" w:rsidRPr="009032D7" w:rsidRDefault="004835BB" w:rsidP="004371FD">
      <w:pPr>
        <w:spacing w:after="0" w:line="480" w:lineRule="auto"/>
        <w:jc w:val="center"/>
        <w:rPr>
          <w:szCs w:val="24"/>
        </w:rPr>
      </w:pPr>
      <w:r w:rsidRPr="009032D7">
        <w:rPr>
          <w:szCs w:val="24"/>
        </w:rPr>
        <w:t>Date</w:t>
      </w:r>
    </w:p>
    <w:p w:rsidR="00DF17F4" w:rsidRPr="009032D7" w:rsidRDefault="00DF17F4" w:rsidP="004371FD">
      <w:pPr>
        <w:spacing w:after="0" w:line="480" w:lineRule="auto"/>
        <w:rPr>
          <w:szCs w:val="24"/>
        </w:rPr>
      </w:pPr>
    </w:p>
    <w:p w:rsidR="00DF17F4" w:rsidRPr="009032D7" w:rsidRDefault="00DF17F4" w:rsidP="004371FD">
      <w:pPr>
        <w:spacing w:after="0" w:line="480" w:lineRule="auto"/>
        <w:rPr>
          <w:szCs w:val="24"/>
        </w:rPr>
      </w:pPr>
    </w:p>
    <w:p w:rsidR="00DF17F4" w:rsidRPr="009032D7" w:rsidRDefault="00DF17F4" w:rsidP="004371FD">
      <w:pPr>
        <w:spacing w:after="0" w:line="480" w:lineRule="auto"/>
        <w:rPr>
          <w:szCs w:val="24"/>
        </w:rPr>
      </w:pPr>
    </w:p>
    <w:p w:rsidR="00DF17F4" w:rsidRPr="009032D7" w:rsidRDefault="00DF17F4" w:rsidP="004371FD">
      <w:pPr>
        <w:spacing w:after="0" w:line="480" w:lineRule="auto"/>
        <w:rPr>
          <w:szCs w:val="24"/>
        </w:rPr>
      </w:pPr>
    </w:p>
    <w:p w:rsidR="00DF17F4" w:rsidRPr="009032D7" w:rsidRDefault="00DF17F4" w:rsidP="004371FD">
      <w:pPr>
        <w:spacing w:after="0" w:line="480" w:lineRule="auto"/>
        <w:rPr>
          <w:szCs w:val="24"/>
        </w:rPr>
      </w:pPr>
    </w:p>
    <w:p w:rsidR="00DF17F4" w:rsidRPr="009032D7" w:rsidRDefault="00DF17F4" w:rsidP="004371FD">
      <w:pPr>
        <w:spacing w:after="0" w:line="480" w:lineRule="auto"/>
        <w:rPr>
          <w:szCs w:val="24"/>
        </w:rPr>
      </w:pPr>
    </w:p>
    <w:p w:rsidR="004371FD" w:rsidRPr="009032D7" w:rsidRDefault="004371FD" w:rsidP="004371FD">
      <w:pPr>
        <w:spacing w:after="0" w:line="480" w:lineRule="auto"/>
        <w:rPr>
          <w:szCs w:val="24"/>
        </w:rPr>
      </w:pPr>
    </w:p>
    <w:p w:rsidR="004371FD" w:rsidRDefault="004371FD" w:rsidP="004371FD">
      <w:pPr>
        <w:spacing w:after="0" w:line="480" w:lineRule="auto"/>
        <w:jc w:val="center"/>
        <w:rPr>
          <w:szCs w:val="24"/>
        </w:rPr>
      </w:pPr>
    </w:p>
    <w:p w:rsidR="00541718" w:rsidRPr="009032D7" w:rsidRDefault="00541718" w:rsidP="004371FD">
      <w:pPr>
        <w:spacing w:after="0" w:line="480" w:lineRule="auto"/>
        <w:jc w:val="center"/>
        <w:rPr>
          <w:b/>
          <w:szCs w:val="24"/>
        </w:rPr>
      </w:pPr>
    </w:p>
    <w:p w:rsidR="002B55F7" w:rsidRPr="009032D7" w:rsidRDefault="002B55F7" w:rsidP="00366AF3">
      <w:pPr>
        <w:spacing w:after="0" w:line="480" w:lineRule="auto"/>
        <w:rPr>
          <w:b/>
          <w:szCs w:val="24"/>
        </w:rPr>
      </w:pPr>
    </w:p>
    <w:p w:rsidR="00D67378" w:rsidRPr="009032D7" w:rsidRDefault="000C394E" w:rsidP="004835BB">
      <w:pPr>
        <w:spacing w:after="0" w:line="480" w:lineRule="auto"/>
        <w:jc w:val="center"/>
        <w:rPr>
          <w:b/>
          <w:szCs w:val="24"/>
        </w:rPr>
      </w:pPr>
      <w:r w:rsidRPr="009032D7">
        <w:rPr>
          <w:b/>
          <w:szCs w:val="24"/>
        </w:rPr>
        <w:lastRenderedPageBreak/>
        <w:t>Sleep Deprivation</w:t>
      </w:r>
    </w:p>
    <w:p w:rsidR="003B6A37" w:rsidRPr="009032D7" w:rsidRDefault="005742B3" w:rsidP="005742B3">
      <w:pPr>
        <w:spacing w:after="0" w:line="480" w:lineRule="auto"/>
        <w:rPr>
          <w:bCs/>
          <w:szCs w:val="24"/>
        </w:rPr>
      </w:pPr>
      <w:r w:rsidRPr="009032D7">
        <w:rPr>
          <w:b/>
          <w:szCs w:val="24"/>
        </w:rPr>
        <w:tab/>
      </w:r>
      <w:r w:rsidR="00473474" w:rsidRPr="009032D7">
        <w:rPr>
          <w:bCs/>
          <w:szCs w:val="24"/>
        </w:rPr>
        <w:t xml:space="preserve">Sleep deprivation is described as a condition of lacking enough </w:t>
      </w:r>
      <w:r w:rsidR="00AE78BC" w:rsidRPr="009032D7">
        <w:rPr>
          <w:bCs/>
          <w:szCs w:val="24"/>
        </w:rPr>
        <w:t>sleep in</w:t>
      </w:r>
      <w:r w:rsidR="00473474" w:rsidRPr="009032D7">
        <w:rPr>
          <w:bCs/>
          <w:szCs w:val="24"/>
        </w:rPr>
        <w:t xml:space="preserve"> terms of duration or quality to support decent alertness, health and performance. </w:t>
      </w:r>
      <w:r w:rsidR="00AE78BC" w:rsidRPr="009032D7">
        <w:rPr>
          <w:bCs/>
          <w:szCs w:val="24"/>
        </w:rPr>
        <w:t>Sleep deprivation can be acute or chronic</w:t>
      </w:r>
      <w:r w:rsidR="009032D7">
        <w:rPr>
          <w:bCs/>
          <w:szCs w:val="24"/>
        </w:rPr>
        <w:t>,</w:t>
      </w:r>
      <w:r w:rsidR="00AE78BC" w:rsidRPr="009032D7">
        <w:rPr>
          <w:bCs/>
          <w:szCs w:val="24"/>
        </w:rPr>
        <w:t xml:space="preserve"> and its impacts may vary significantly in severity. </w:t>
      </w:r>
      <w:r w:rsidR="0084076C" w:rsidRPr="009032D7">
        <w:rPr>
          <w:bCs/>
          <w:szCs w:val="24"/>
        </w:rPr>
        <w:t xml:space="preserve">Sleep deprivation is a prevalent problem among college students and </w:t>
      </w:r>
      <w:r w:rsidR="009032D7">
        <w:rPr>
          <w:bCs/>
          <w:szCs w:val="24"/>
        </w:rPr>
        <w:t>significantly affects</w:t>
      </w:r>
      <w:r w:rsidR="0084076C" w:rsidRPr="009032D7">
        <w:rPr>
          <w:bCs/>
          <w:szCs w:val="24"/>
        </w:rPr>
        <w:t xml:space="preserve"> their grades and health. </w:t>
      </w:r>
      <w:r w:rsidR="00D12520" w:rsidRPr="009032D7">
        <w:rPr>
          <w:bCs/>
          <w:szCs w:val="24"/>
        </w:rPr>
        <w:t>Sleep deprivation is linked with low grades, compromised learning, increased risk of accidents and impaired mood</w:t>
      </w:r>
      <w:r w:rsidR="007B184C" w:rsidRPr="009032D7">
        <w:rPr>
          <w:bCs/>
          <w:szCs w:val="24"/>
        </w:rPr>
        <w:t xml:space="preserve"> (</w:t>
      </w:r>
      <w:r w:rsidR="007B184C" w:rsidRPr="009032D7">
        <w:rPr>
          <w:color w:val="222222"/>
          <w:szCs w:val="24"/>
          <w:shd w:val="clear" w:color="auto" w:fill="FFFFFF"/>
        </w:rPr>
        <w:t>Chen&amp; Chen, 2019)</w:t>
      </w:r>
      <w:r w:rsidR="00D12520" w:rsidRPr="009032D7">
        <w:rPr>
          <w:bCs/>
          <w:szCs w:val="24"/>
        </w:rPr>
        <w:t xml:space="preserve">. </w:t>
      </w:r>
      <w:r w:rsidR="00374139" w:rsidRPr="009032D7">
        <w:rPr>
          <w:bCs/>
          <w:szCs w:val="24"/>
        </w:rPr>
        <w:t xml:space="preserve">There are various factors affecting college students’ ability to get proper and quality sleep. These factors include; </w:t>
      </w:r>
      <w:r w:rsidR="00B2347F" w:rsidRPr="009032D7">
        <w:rPr>
          <w:bCs/>
          <w:szCs w:val="24"/>
        </w:rPr>
        <w:t xml:space="preserve">alcohol and </w:t>
      </w:r>
      <w:r w:rsidR="00EA644B" w:rsidRPr="009032D7">
        <w:rPr>
          <w:bCs/>
          <w:szCs w:val="24"/>
        </w:rPr>
        <w:t>caffeine</w:t>
      </w:r>
      <w:r w:rsidR="00B2347F" w:rsidRPr="009032D7">
        <w:rPr>
          <w:bCs/>
          <w:szCs w:val="24"/>
        </w:rPr>
        <w:t xml:space="preserve"> consumption, physical activity, dietary habits, psychostimulant use</w:t>
      </w:r>
      <w:r w:rsidR="00CA7DED" w:rsidRPr="009032D7">
        <w:rPr>
          <w:bCs/>
          <w:szCs w:val="24"/>
        </w:rPr>
        <w:t xml:space="preserve">, relationship changes, family difficulties </w:t>
      </w:r>
      <w:r w:rsidR="00CF0147" w:rsidRPr="009032D7">
        <w:rPr>
          <w:bCs/>
          <w:szCs w:val="24"/>
        </w:rPr>
        <w:t>and</w:t>
      </w:r>
      <w:r w:rsidR="00B2347F" w:rsidRPr="009032D7">
        <w:rPr>
          <w:bCs/>
          <w:szCs w:val="24"/>
        </w:rPr>
        <w:t xml:space="preserve"> tight schedules caused by the </w:t>
      </w:r>
      <w:r w:rsidR="00CF0147" w:rsidRPr="009032D7">
        <w:rPr>
          <w:bCs/>
          <w:szCs w:val="24"/>
        </w:rPr>
        <w:t xml:space="preserve">need to meet academic deadlines and socializing. </w:t>
      </w:r>
      <w:r w:rsidR="00F03B36" w:rsidRPr="009032D7">
        <w:rPr>
          <w:bCs/>
          <w:szCs w:val="24"/>
        </w:rPr>
        <w:t xml:space="preserve">Transitioning from high school to college can be challenging and is often </w:t>
      </w:r>
      <w:r w:rsidR="00FE080B" w:rsidRPr="009032D7">
        <w:rPr>
          <w:bCs/>
          <w:szCs w:val="24"/>
        </w:rPr>
        <w:t xml:space="preserve">encountered with distinct lifestyle changes. </w:t>
      </w:r>
      <w:r w:rsidR="004A3B87" w:rsidRPr="009032D7">
        <w:rPr>
          <w:bCs/>
          <w:szCs w:val="24"/>
        </w:rPr>
        <w:t xml:space="preserve">From the factors highlighted above, </w:t>
      </w:r>
      <w:r w:rsidR="007B184C" w:rsidRPr="009032D7">
        <w:rPr>
          <w:bCs/>
          <w:szCs w:val="24"/>
        </w:rPr>
        <w:t xml:space="preserve">caffeine use and </w:t>
      </w:r>
      <w:r w:rsidR="004A3B87" w:rsidRPr="009032D7">
        <w:rPr>
          <w:bCs/>
          <w:szCs w:val="24"/>
        </w:rPr>
        <w:t xml:space="preserve">tight schedules </w:t>
      </w:r>
      <w:r w:rsidR="007B184C" w:rsidRPr="009032D7">
        <w:rPr>
          <w:bCs/>
          <w:szCs w:val="24"/>
        </w:rPr>
        <w:t>are</w:t>
      </w:r>
      <w:r w:rsidR="004A3B87" w:rsidRPr="009032D7">
        <w:rPr>
          <w:bCs/>
          <w:szCs w:val="24"/>
        </w:rPr>
        <w:t xml:space="preserve"> the most relevant factor</w:t>
      </w:r>
      <w:r w:rsidR="007B184C" w:rsidRPr="009032D7">
        <w:rPr>
          <w:bCs/>
          <w:szCs w:val="24"/>
        </w:rPr>
        <w:t>s</w:t>
      </w:r>
      <w:r w:rsidR="004A3B87" w:rsidRPr="009032D7">
        <w:rPr>
          <w:bCs/>
          <w:szCs w:val="24"/>
        </w:rPr>
        <w:t xml:space="preserve"> affecting my sleep habits. </w:t>
      </w:r>
      <w:r w:rsidR="00DD389E" w:rsidRPr="009032D7">
        <w:rPr>
          <w:bCs/>
          <w:szCs w:val="24"/>
        </w:rPr>
        <w:t>I juggle between meeting academic deadlines, working part</w:t>
      </w:r>
      <w:r w:rsidR="009032D7">
        <w:rPr>
          <w:bCs/>
          <w:szCs w:val="24"/>
        </w:rPr>
        <w:t>-</w:t>
      </w:r>
      <w:r w:rsidR="00DD389E" w:rsidRPr="009032D7">
        <w:rPr>
          <w:bCs/>
          <w:szCs w:val="24"/>
        </w:rPr>
        <w:t>time and being social.</w:t>
      </w:r>
      <w:r w:rsidR="0068522E" w:rsidRPr="009032D7">
        <w:rPr>
          <w:bCs/>
          <w:szCs w:val="24"/>
        </w:rPr>
        <w:t xml:space="preserve"> The newspaper article “The pandemic is ruining our sleep. Experts say ‘cor</w:t>
      </w:r>
      <w:r w:rsidR="00781832" w:rsidRPr="009032D7">
        <w:rPr>
          <w:bCs/>
          <w:szCs w:val="24"/>
        </w:rPr>
        <w:t>o</w:t>
      </w:r>
      <w:r w:rsidR="0068522E" w:rsidRPr="009032D7">
        <w:rPr>
          <w:bCs/>
          <w:szCs w:val="24"/>
        </w:rPr>
        <w:t xml:space="preserve">nasomnia’ could imperil public health” </w:t>
      </w:r>
      <w:r w:rsidR="003E6AE8" w:rsidRPr="009032D7">
        <w:rPr>
          <w:bCs/>
          <w:szCs w:val="24"/>
        </w:rPr>
        <w:t xml:space="preserve">by </w:t>
      </w:r>
      <w:r w:rsidR="003E6AE8" w:rsidRPr="009032D7">
        <w:rPr>
          <w:color w:val="000000"/>
          <w:szCs w:val="24"/>
          <w:shd w:val="clear" w:color="auto" w:fill="FFFFFF"/>
        </w:rPr>
        <w:t>Brulliardand Wan (2021) highlight</w:t>
      </w:r>
      <w:r w:rsidR="009032D7">
        <w:rPr>
          <w:color w:val="000000"/>
          <w:szCs w:val="24"/>
          <w:shd w:val="clear" w:color="auto" w:fill="FFFFFF"/>
        </w:rPr>
        <w:t>s</w:t>
      </w:r>
      <w:r w:rsidR="003E6AE8" w:rsidRPr="009032D7">
        <w:rPr>
          <w:color w:val="000000"/>
          <w:szCs w:val="24"/>
          <w:shd w:val="clear" w:color="auto" w:fill="FFFFFF"/>
        </w:rPr>
        <w:t xml:space="preserve"> how stress, disrupted routin</w:t>
      </w:r>
      <w:r w:rsidR="009032D7">
        <w:rPr>
          <w:color w:val="000000"/>
          <w:szCs w:val="24"/>
          <w:shd w:val="clear" w:color="auto" w:fill="FFFFFF"/>
        </w:rPr>
        <w:t>e,</w:t>
      </w:r>
      <w:r w:rsidR="003E6AE8" w:rsidRPr="009032D7">
        <w:rPr>
          <w:color w:val="000000"/>
          <w:szCs w:val="24"/>
          <w:shd w:val="clear" w:color="auto" w:fill="FFFFFF"/>
        </w:rPr>
        <w:t xml:space="preserve"> and uncertainty are causing sleep </w:t>
      </w:r>
      <w:r w:rsidR="00781832" w:rsidRPr="009032D7">
        <w:rPr>
          <w:color w:val="000000"/>
          <w:szCs w:val="24"/>
          <w:shd w:val="clear" w:color="auto" w:fill="FFFFFF"/>
        </w:rPr>
        <w:t>deprivation</w:t>
      </w:r>
      <w:r w:rsidR="003E6AE8" w:rsidRPr="009032D7">
        <w:rPr>
          <w:color w:val="000000"/>
          <w:szCs w:val="24"/>
          <w:shd w:val="clear" w:color="auto" w:fill="FFFFFF"/>
        </w:rPr>
        <w:t xml:space="preserve"> that could be harmful to people’s physical and mental health.</w:t>
      </w:r>
    </w:p>
    <w:p w:rsidR="00C56690" w:rsidRPr="009032D7" w:rsidRDefault="00C56690" w:rsidP="005742B3">
      <w:pPr>
        <w:spacing w:after="0" w:line="480" w:lineRule="auto"/>
        <w:rPr>
          <w:bCs/>
          <w:szCs w:val="24"/>
        </w:rPr>
      </w:pPr>
      <w:r w:rsidRPr="009032D7">
        <w:rPr>
          <w:bCs/>
          <w:szCs w:val="24"/>
        </w:rPr>
        <w:tab/>
      </w:r>
      <w:r w:rsidR="001F6CF0" w:rsidRPr="009032D7">
        <w:rPr>
          <w:bCs/>
          <w:szCs w:val="24"/>
        </w:rPr>
        <w:t xml:space="preserve">Sleep is crucial to our </w:t>
      </w:r>
      <w:r w:rsidR="00AC1904" w:rsidRPr="009032D7">
        <w:rPr>
          <w:bCs/>
          <w:szCs w:val="24"/>
        </w:rPr>
        <w:t>physical and mental health</w:t>
      </w:r>
      <w:r w:rsidR="001F6CF0" w:rsidRPr="009032D7">
        <w:rPr>
          <w:bCs/>
          <w:szCs w:val="24"/>
        </w:rPr>
        <w:t xml:space="preserve">. It is important to </w:t>
      </w:r>
      <w:r w:rsidR="0007481D" w:rsidRPr="009032D7">
        <w:rPr>
          <w:bCs/>
          <w:szCs w:val="24"/>
        </w:rPr>
        <w:t>consolidate what we have learned during the day or waking hours</w:t>
      </w:r>
      <w:r w:rsidR="009032D7">
        <w:rPr>
          <w:bCs/>
          <w:szCs w:val="24"/>
        </w:rPr>
        <w:t>. I</w:t>
      </w:r>
      <w:r w:rsidR="00525BDB" w:rsidRPr="009032D7">
        <w:rPr>
          <w:bCs/>
          <w:szCs w:val="24"/>
        </w:rPr>
        <w:t>t improves productivity as well as the overall quality of life</w:t>
      </w:r>
      <w:r w:rsidR="00BD5F04" w:rsidRPr="009032D7">
        <w:rPr>
          <w:bCs/>
          <w:szCs w:val="24"/>
        </w:rPr>
        <w:t xml:space="preserve"> (</w:t>
      </w:r>
      <w:r w:rsidR="00BD5F04" w:rsidRPr="009032D7">
        <w:rPr>
          <w:color w:val="222222"/>
          <w:szCs w:val="24"/>
          <w:shd w:val="clear" w:color="auto" w:fill="FFFFFF"/>
        </w:rPr>
        <w:t>Ranasinghe, Gayathri &amp; Vishnu Priya, 2018)</w:t>
      </w:r>
      <w:r w:rsidR="00525BDB" w:rsidRPr="009032D7">
        <w:rPr>
          <w:bCs/>
          <w:szCs w:val="24"/>
        </w:rPr>
        <w:t xml:space="preserve">. </w:t>
      </w:r>
      <w:r w:rsidR="009032D7">
        <w:rPr>
          <w:bCs/>
          <w:szCs w:val="24"/>
        </w:rPr>
        <w:t>To i</w:t>
      </w:r>
      <w:r w:rsidR="001B67A0" w:rsidRPr="009032D7">
        <w:rPr>
          <w:bCs/>
          <w:szCs w:val="24"/>
        </w:rPr>
        <w:t>mprove my sleep hygiene in the future, I will set a sleep schedule with a fixed sleep and wake</w:t>
      </w:r>
      <w:r w:rsidR="009032D7">
        <w:rPr>
          <w:bCs/>
          <w:szCs w:val="24"/>
        </w:rPr>
        <w:t>-</w:t>
      </w:r>
      <w:r w:rsidR="001B67A0" w:rsidRPr="009032D7">
        <w:rPr>
          <w:bCs/>
          <w:szCs w:val="24"/>
        </w:rPr>
        <w:t xml:space="preserve">up time </w:t>
      </w:r>
      <w:r w:rsidR="006F3282" w:rsidRPr="009032D7">
        <w:rPr>
          <w:bCs/>
          <w:szCs w:val="24"/>
        </w:rPr>
        <w:t xml:space="preserve">and ensure that I get enough sleep each night. </w:t>
      </w:r>
      <w:r w:rsidR="0084049F" w:rsidRPr="009032D7">
        <w:rPr>
          <w:bCs/>
          <w:szCs w:val="24"/>
        </w:rPr>
        <w:t xml:space="preserve">I will also turn my bedroom into a </w:t>
      </w:r>
      <w:r w:rsidR="00D31072" w:rsidRPr="009032D7">
        <w:rPr>
          <w:bCs/>
          <w:szCs w:val="24"/>
        </w:rPr>
        <w:t>sleep-inducing</w:t>
      </w:r>
      <w:r w:rsidR="0084049F" w:rsidRPr="009032D7">
        <w:rPr>
          <w:bCs/>
          <w:szCs w:val="24"/>
        </w:rPr>
        <w:t xml:space="preserve"> environment by </w:t>
      </w:r>
      <w:r w:rsidR="0084049F" w:rsidRPr="009032D7">
        <w:rPr>
          <w:bCs/>
          <w:szCs w:val="24"/>
        </w:rPr>
        <w:lastRenderedPageBreak/>
        <w:t>removing electronic</w:t>
      </w:r>
      <w:r w:rsidR="009032D7">
        <w:rPr>
          <w:bCs/>
          <w:szCs w:val="24"/>
        </w:rPr>
        <w:t>s</w:t>
      </w:r>
      <w:r w:rsidR="0084049F" w:rsidRPr="009032D7">
        <w:rPr>
          <w:bCs/>
          <w:szCs w:val="24"/>
        </w:rPr>
        <w:t xml:space="preserve"> and making sure it is dark, quiet and relaxing. </w:t>
      </w:r>
      <w:r w:rsidR="0071157A" w:rsidRPr="009032D7">
        <w:rPr>
          <w:bCs/>
          <w:szCs w:val="24"/>
        </w:rPr>
        <w:t>Additionally, I will practice healthy daily habits</w:t>
      </w:r>
      <w:r w:rsidR="009032D7">
        <w:rPr>
          <w:bCs/>
          <w:szCs w:val="24"/>
        </w:rPr>
        <w:t>,</w:t>
      </w:r>
      <w:r w:rsidR="0071157A" w:rsidRPr="009032D7">
        <w:rPr>
          <w:bCs/>
          <w:szCs w:val="24"/>
        </w:rPr>
        <w:t xml:space="preserve"> including eating healthy and being physically active.</w:t>
      </w:r>
    </w:p>
    <w:p w:rsidR="00ED6DBF" w:rsidRPr="009032D7" w:rsidRDefault="00ED6DBF" w:rsidP="005742B3">
      <w:pPr>
        <w:spacing w:after="0" w:line="480" w:lineRule="auto"/>
        <w:rPr>
          <w:bCs/>
          <w:szCs w:val="24"/>
        </w:rPr>
      </w:pPr>
      <w:r w:rsidRPr="009032D7">
        <w:rPr>
          <w:bCs/>
          <w:szCs w:val="24"/>
        </w:rPr>
        <w:tab/>
        <w:t xml:space="preserve">Rapid eye movement sleep is described as a unique phase in sleep is characterized by rapid eye movement. </w:t>
      </w:r>
      <w:r w:rsidR="006322AC" w:rsidRPr="009032D7">
        <w:rPr>
          <w:bCs/>
          <w:szCs w:val="24"/>
        </w:rPr>
        <w:t xml:space="preserve">REM sleep is essential to a person’s sleep cycle </w:t>
      </w:r>
      <w:r w:rsidR="00561156" w:rsidRPr="009032D7">
        <w:rPr>
          <w:bCs/>
          <w:szCs w:val="24"/>
        </w:rPr>
        <w:t>because it stimulates the brain for learning and retaining memories</w:t>
      </w:r>
      <w:r w:rsidR="009032D7" w:rsidRPr="009032D7">
        <w:rPr>
          <w:bCs/>
          <w:szCs w:val="24"/>
        </w:rPr>
        <w:t xml:space="preserve"> (</w:t>
      </w:r>
      <w:r w:rsidR="009032D7" w:rsidRPr="009032D7">
        <w:rPr>
          <w:color w:val="222222"/>
          <w:szCs w:val="24"/>
          <w:shd w:val="clear" w:color="auto" w:fill="FFFFFF"/>
        </w:rPr>
        <w:t>Worley, 2018)</w:t>
      </w:r>
      <w:r w:rsidR="00561156" w:rsidRPr="009032D7">
        <w:rPr>
          <w:bCs/>
          <w:szCs w:val="24"/>
        </w:rPr>
        <w:t xml:space="preserve">. </w:t>
      </w:r>
      <w:r w:rsidR="004D62E4" w:rsidRPr="009032D7">
        <w:rPr>
          <w:bCs/>
          <w:szCs w:val="24"/>
        </w:rPr>
        <w:t>Lifestyle factors such as alcohol consumption</w:t>
      </w:r>
      <w:r w:rsidR="008A7A2E" w:rsidRPr="009032D7">
        <w:rPr>
          <w:bCs/>
          <w:szCs w:val="24"/>
        </w:rPr>
        <w:t xml:space="preserve">, </w:t>
      </w:r>
      <w:r w:rsidR="004D62E4" w:rsidRPr="009032D7">
        <w:rPr>
          <w:bCs/>
          <w:szCs w:val="24"/>
        </w:rPr>
        <w:t>caffein</w:t>
      </w:r>
      <w:r w:rsidR="009032D7">
        <w:rPr>
          <w:bCs/>
          <w:szCs w:val="24"/>
        </w:rPr>
        <w:t>e</w:t>
      </w:r>
      <w:r w:rsidR="004D62E4" w:rsidRPr="009032D7">
        <w:rPr>
          <w:bCs/>
          <w:szCs w:val="24"/>
        </w:rPr>
        <w:t xml:space="preserve"> use </w:t>
      </w:r>
      <w:r w:rsidR="008A7A2E" w:rsidRPr="009032D7">
        <w:rPr>
          <w:bCs/>
          <w:szCs w:val="24"/>
        </w:rPr>
        <w:t xml:space="preserve">and smoking suppress REM sleep. </w:t>
      </w:r>
      <w:r w:rsidR="00DE31DC" w:rsidRPr="009032D7">
        <w:rPr>
          <w:bCs/>
          <w:szCs w:val="24"/>
        </w:rPr>
        <w:t>Interference of a person’s REM sleep affects their cognitive and learning ability. It can lead to a change in the intensity and frequency of dreaming and other memory</w:t>
      </w:r>
      <w:r w:rsidR="009032D7">
        <w:rPr>
          <w:bCs/>
          <w:szCs w:val="24"/>
        </w:rPr>
        <w:t>-</w:t>
      </w:r>
      <w:r w:rsidR="00DE31DC" w:rsidRPr="009032D7">
        <w:rPr>
          <w:bCs/>
          <w:szCs w:val="24"/>
        </w:rPr>
        <w:t xml:space="preserve">related problems. </w:t>
      </w:r>
    </w:p>
    <w:p w:rsidR="00A911B2" w:rsidRPr="009032D7" w:rsidRDefault="00A911B2">
      <w:pPr>
        <w:rPr>
          <w:bCs/>
          <w:szCs w:val="24"/>
        </w:rPr>
      </w:pPr>
      <w:r w:rsidRPr="009032D7">
        <w:rPr>
          <w:bCs/>
          <w:szCs w:val="24"/>
        </w:rPr>
        <w:br w:type="page"/>
      </w:r>
    </w:p>
    <w:p w:rsidR="00A911B2" w:rsidRPr="009032D7" w:rsidRDefault="00A911B2" w:rsidP="009032D7">
      <w:pPr>
        <w:spacing w:after="0" w:line="480" w:lineRule="auto"/>
        <w:jc w:val="center"/>
        <w:rPr>
          <w:b/>
          <w:szCs w:val="24"/>
        </w:rPr>
      </w:pPr>
      <w:r w:rsidRPr="009032D7">
        <w:rPr>
          <w:b/>
          <w:szCs w:val="24"/>
        </w:rPr>
        <w:lastRenderedPageBreak/>
        <w:t>References</w:t>
      </w:r>
    </w:p>
    <w:p w:rsidR="009032D7" w:rsidRPr="009032D7" w:rsidRDefault="009032D7" w:rsidP="007B184C">
      <w:pPr>
        <w:spacing w:after="0" w:line="480" w:lineRule="auto"/>
        <w:ind w:left="720" w:hanging="720"/>
        <w:rPr>
          <w:color w:val="000000"/>
          <w:szCs w:val="24"/>
          <w:shd w:val="clear" w:color="auto" w:fill="FFFFFF"/>
        </w:rPr>
      </w:pPr>
      <w:r w:rsidRPr="009032D7">
        <w:rPr>
          <w:color w:val="000000"/>
          <w:szCs w:val="24"/>
          <w:shd w:val="clear" w:color="auto" w:fill="FFFFFF"/>
        </w:rPr>
        <w:t>Brulliard, K., &amp; Wan, W. (2021). Retrieved 21 April 2021, from https://www.washingtonpost.com/health/2020/09/03/coronavirus-sleep-insomnia/.</w:t>
      </w:r>
    </w:p>
    <w:p w:rsidR="009032D7" w:rsidRPr="009032D7" w:rsidRDefault="009032D7" w:rsidP="007B184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9032D7">
        <w:rPr>
          <w:color w:val="222222"/>
          <w:szCs w:val="24"/>
          <w:shd w:val="clear" w:color="auto" w:fill="FFFFFF"/>
        </w:rPr>
        <w:t>Chen, W. L., &amp; Chen, J. H. (201</w:t>
      </w:r>
      <w:r>
        <w:rPr>
          <w:color w:val="222222"/>
          <w:szCs w:val="24"/>
          <w:shd w:val="clear" w:color="auto" w:fill="FFFFFF"/>
        </w:rPr>
        <w:t>s</w:t>
      </w:r>
      <w:r w:rsidRPr="009032D7">
        <w:rPr>
          <w:color w:val="222222"/>
          <w:szCs w:val="24"/>
          <w:shd w:val="clear" w:color="auto" w:fill="FFFFFF"/>
        </w:rPr>
        <w:t>9). Consequences of inadequate sleep during the college years: Sleep deprivation, grade point average, and college graduation. </w:t>
      </w:r>
      <w:r w:rsidRPr="009032D7">
        <w:rPr>
          <w:i/>
          <w:iCs/>
          <w:color w:val="222222"/>
          <w:szCs w:val="24"/>
          <w:shd w:val="clear" w:color="auto" w:fill="FFFFFF"/>
        </w:rPr>
        <w:t>Preventive medicine</w:t>
      </w:r>
      <w:r w:rsidRPr="009032D7">
        <w:rPr>
          <w:color w:val="222222"/>
          <w:szCs w:val="24"/>
          <w:shd w:val="clear" w:color="auto" w:fill="FFFFFF"/>
        </w:rPr>
        <w:t>, </w:t>
      </w:r>
      <w:r w:rsidRPr="009032D7">
        <w:rPr>
          <w:i/>
          <w:iCs/>
          <w:color w:val="222222"/>
          <w:szCs w:val="24"/>
          <w:shd w:val="clear" w:color="auto" w:fill="FFFFFF"/>
        </w:rPr>
        <w:t>124</w:t>
      </w:r>
      <w:r w:rsidRPr="009032D7">
        <w:rPr>
          <w:color w:val="222222"/>
          <w:szCs w:val="24"/>
          <w:shd w:val="clear" w:color="auto" w:fill="FFFFFF"/>
        </w:rPr>
        <w:t>, 23-28.</w:t>
      </w:r>
    </w:p>
    <w:p w:rsidR="009032D7" w:rsidRPr="009032D7" w:rsidRDefault="009032D7" w:rsidP="007B184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9032D7">
        <w:rPr>
          <w:color w:val="222222"/>
          <w:szCs w:val="24"/>
          <w:shd w:val="clear" w:color="auto" w:fill="FFFFFF"/>
        </w:rPr>
        <w:t>Ranasinghe, A. N., Gayathri, R., &amp; Vishnu Priya, V. (2018). Awareness of effects of sleep deprivation among college students. </w:t>
      </w:r>
      <w:r w:rsidRPr="009032D7">
        <w:rPr>
          <w:i/>
          <w:iCs/>
          <w:color w:val="222222"/>
          <w:szCs w:val="24"/>
          <w:shd w:val="clear" w:color="auto" w:fill="FFFFFF"/>
        </w:rPr>
        <w:t>Drug Invention Today</w:t>
      </w:r>
      <w:r w:rsidRPr="009032D7">
        <w:rPr>
          <w:color w:val="222222"/>
          <w:szCs w:val="24"/>
          <w:shd w:val="clear" w:color="auto" w:fill="FFFFFF"/>
        </w:rPr>
        <w:t>, </w:t>
      </w:r>
      <w:r w:rsidRPr="009032D7">
        <w:rPr>
          <w:i/>
          <w:iCs/>
          <w:color w:val="222222"/>
          <w:szCs w:val="24"/>
          <w:shd w:val="clear" w:color="auto" w:fill="FFFFFF"/>
        </w:rPr>
        <w:t>10</w:t>
      </w:r>
      <w:r w:rsidRPr="009032D7">
        <w:rPr>
          <w:color w:val="222222"/>
          <w:szCs w:val="24"/>
          <w:shd w:val="clear" w:color="auto" w:fill="FFFFFF"/>
        </w:rPr>
        <w:t>(9).</w:t>
      </w:r>
    </w:p>
    <w:p w:rsidR="009032D7" w:rsidRPr="009032D7" w:rsidRDefault="009032D7" w:rsidP="007B184C">
      <w:pPr>
        <w:spacing w:after="0" w:line="480" w:lineRule="auto"/>
        <w:ind w:left="720" w:hanging="720"/>
        <w:rPr>
          <w:bCs/>
          <w:szCs w:val="24"/>
        </w:rPr>
      </w:pPr>
      <w:r w:rsidRPr="009032D7">
        <w:rPr>
          <w:color w:val="222222"/>
          <w:szCs w:val="24"/>
          <w:shd w:val="clear" w:color="auto" w:fill="FFFFFF"/>
        </w:rPr>
        <w:t>Worley, S. L. (2018). The extraordinary importance of sleep: the detrimental effects of inadequate sleep on health and public safety drive an explosion of sleep research. </w:t>
      </w:r>
      <w:r w:rsidRPr="009032D7">
        <w:rPr>
          <w:i/>
          <w:iCs/>
          <w:color w:val="222222"/>
          <w:szCs w:val="24"/>
          <w:shd w:val="clear" w:color="auto" w:fill="FFFFFF"/>
        </w:rPr>
        <w:t>Pharmacy and Therapeutics</w:t>
      </w:r>
      <w:r w:rsidRPr="009032D7">
        <w:rPr>
          <w:color w:val="222222"/>
          <w:szCs w:val="24"/>
          <w:shd w:val="clear" w:color="auto" w:fill="FFFFFF"/>
        </w:rPr>
        <w:t>, </w:t>
      </w:r>
      <w:r w:rsidRPr="009032D7">
        <w:rPr>
          <w:i/>
          <w:iCs/>
          <w:color w:val="222222"/>
          <w:szCs w:val="24"/>
          <w:shd w:val="clear" w:color="auto" w:fill="FFFFFF"/>
        </w:rPr>
        <w:t>43</w:t>
      </w:r>
      <w:r w:rsidRPr="009032D7">
        <w:rPr>
          <w:color w:val="222222"/>
          <w:szCs w:val="24"/>
          <w:shd w:val="clear" w:color="auto" w:fill="FFFFFF"/>
        </w:rPr>
        <w:t>(12), 758.</w:t>
      </w:r>
    </w:p>
    <w:p w:rsidR="00A911B2" w:rsidRPr="009032D7" w:rsidRDefault="00A911B2">
      <w:pPr>
        <w:rPr>
          <w:bCs/>
          <w:szCs w:val="24"/>
        </w:rPr>
      </w:pPr>
      <w:r w:rsidRPr="009032D7">
        <w:rPr>
          <w:bCs/>
          <w:szCs w:val="24"/>
        </w:rPr>
        <w:br w:type="page"/>
      </w:r>
    </w:p>
    <w:p w:rsidR="00A911B2" w:rsidRPr="009032D7" w:rsidRDefault="00A911B2" w:rsidP="005742B3">
      <w:pPr>
        <w:spacing w:after="0" w:line="480" w:lineRule="auto"/>
        <w:rPr>
          <w:bCs/>
          <w:szCs w:val="24"/>
        </w:rPr>
      </w:pPr>
    </w:p>
    <w:p w:rsidR="006B4E2F" w:rsidRPr="009032D7" w:rsidRDefault="006B4E2F" w:rsidP="006B4E2F">
      <w:pPr>
        <w:spacing w:after="0" w:line="480" w:lineRule="auto"/>
        <w:rPr>
          <w:b/>
          <w:bCs/>
          <w:szCs w:val="24"/>
        </w:rPr>
      </w:pPr>
    </w:p>
    <w:sectPr w:rsidR="006B4E2F" w:rsidRPr="009032D7" w:rsidSect="00B76D2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44FF" w:rsidRDefault="003244FF" w:rsidP="00DF17F4">
      <w:pPr>
        <w:spacing w:after="0" w:line="240" w:lineRule="auto"/>
      </w:pPr>
      <w:r>
        <w:separator/>
      </w:r>
    </w:p>
  </w:endnote>
  <w:endnote w:type="continuationSeparator" w:id="1">
    <w:p w:rsidR="003244FF" w:rsidRDefault="003244FF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44FF" w:rsidRDefault="003244FF" w:rsidP="00DF17F4">
      <w:pPr>
        <w:spacing w:after="0" w:line="240" w:lineRule="auto"/>
      </w:pPr>
      <w:r>
        <w:separator/>
      </w:r>
    </w:p>
  </w:footnote>
  <w:footnote w:type="continuationSeparator" w:id="1">
    <w:p w:rsidR="003244FF" w:rsidRDefault="003244FF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981A0A">
      <w:fldChar w:fldCharType="begin"/>
    </w:r>
    <w:r>
      <w:instrText xml:space="preserve"> PAGE   \* MERGEFORMAT </w:instrText>
    </w:r>
    <w:r w:rsidR="00981A0A">
      <w:fldChar w:fldCharType="separate"/>
    </w:r>
    <w:r w:rsidR="00EA644B">
      <w:rPr>
        <w:noProof/>
      </w:rPr>
      <w:t>1</w:t>
    </w:r>
    <w:r w:rsidR="00981A0A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sFAI6GkSQtAAAA"/>
  </w:docVars>
  <w:rsids>
    <w:rsidRoot w:val="00AD3D84"/>
    <w:rsid w:val="00013B91"/>
    <w:rsid w:val="00014DAF"/>
    <w:rsid w:val="000223CE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481D"/>
    <w:rsid w:val="000756CD"/>
    <w:rsid w:val="00076142"/>
    <w:rsid w:val="000A6D04"/>
    <w:rsid w:val="000B00AA"/>
    <w:rsid w:val="000B220E"/>
    <w:rsid w:val="000B5153"/>
    <w:rsid w:val="000C394E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B67A0"/>
    <w:rsid w:val="001C427C"/>
    <w:rsid w:val="001C6C2D"/>
    <w:rsid w:val="001D261F"/>
    <w:rsid w:val="001E12AE"/>
    <w:rsid w:val="001F6CF0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1E04"/>
    <w:rsid w:val="00244043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335E"/>
    <w:rsid w:val="00314C8D"/>
    <w:rsid w:val="0032252D"/>
    <w:rsid w:val="00323F38"/>
    <w:rsid w:val="0032400C"/>
    <w:rsid w:val="003244FF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74139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B6A37"/>
    <w:rsid w:val="003C16C8"/>
    <w:rsid w:val="003C3A28"/>
    <w:rsid w:val="003C4B25"/>
    <w:rsid w:val="003C6B58"/>
    <w:rsid w:val="003D3E3F"/>
    <w:rsid w:val="003E3F86"/>
    <w:rsid w:val="003E41FE"/>
    <w:rsid w:val="003E5BE4"/>
    <w:rsid w:val="003E6AE8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3474"/>
    <w:rsid w:val="00476E83"/>
    <w:rsid w:val="004804D5"/>
    <w:rsid w:val="004835BB"/>
    <w:rsid w:val="004924CB"/>
    <w:rsid w:val="004962E3"/>
    <w:rsid w:val="004A0508"/>
    <w:rsid w:val="004A1C76"/>
    <w:rsid w:val="004A2A2C"/>
    <w:rsid w:val="004A3B87"/>
    <w:rsid w:val="004A52E5"/>
    <w:rsid w:val="004B15EF"/>
    <w:rsid w:val="004B6E13"/>
    <w:rsid w:val="004B7CDC"/>
    <w:rsid w:val="004C304D"/>
    <w:rsid w:val="004D3060"/>
    <w:rsid w:val="004D39BD"/>
    <w:rsid w:val="004D47C0"/>
    <w:rsid w:val="004D62E4"/>
    <w:rsid w:val="004D6399"/>
    <w:rsid w:val="004E7A87"/>
    <w:rsid w:val="00502878"/>
    <w:rsid w:val="0052415B"/>
    <w:rsid w:val="005243A5"/>
    <w:rsid w:val="00524BDA"/>
    <w:rsid w:val="00525B28"/>
    <w:rsid w:val="00525BDB"/>
    <w:rsid w:val="00533D47"/>
    <w:rsid w:val="00534B0F"/>
    <w:rsid w:val="005370FF"/>
    <w:rsid w:val="00541718"/>
    <w:rsid w:val="00541E6C"/>
    <w:rsid w:val="005475C9"/>
    <w:rsid w:val="00551263"/>
    <w:rsid w:val="00553812"/>
    <w:rsid w:val="00560817"/>
    <w:rsid w:val="00561156"/>
    <w:rsid w:val="0056799A"/>
    <w:rsid w:val="005742B3"/>
    <w:rsid w:val="005756A3"/>
    <w:rsid w:val="00577EBC"/>
    <w:rsid w:val="0058218B"/>
    <w:rsid w:val="00591372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407A"/>
    <w:rsid w:val="006322AC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8522E"/>
    <w:rsid w:val="006903DC"/>
    <w:rsid w:val="00691DC9"/>
    <w:rsid w:val="00696863"/>
    <w:rsid w:val="006A5E99"/>
    <w:rsid w:val="006B42AD"/>
    <w:rsid w:val="006B4E2F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3282"/>
    <w:rsid w:val="006F4567"/>
    <w:rsid w:val="006F7DA1"/>
    <w:rsid w:val="006F7EF0"/>
    <w:rsid w:val="007049EA"/>
    <w:rsid w:val="00704CBD"/>
    <w:rsid w:val="00704FE8"/>
    <w:rsid w:val="007060ED"/>
    <w:rsid w:val="0071157A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67F6A"/>
    <w:rsid w:val="00772215"/>
    <w:rsid w:val="00772ECF"/>
    <w:rsid w:val="00774981"/>
    <w:rsid w:val="00775F91"/>
    <w:rsid w:val="007770A8"/>
    <w:rsid w:val="00777173"/>
    <w:rsid w:val="00781832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184C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346F9"/>
    <w:rsid w:val="0084049F"/>
    <w:rsid w:val="0084076C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A7A2E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32D7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81A0A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5001"/>
    <w:rsid w:val="00A15C5E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11B2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C1904"/>
    <w:rsid w:val="00AD3BB1"/>
    <w:rsid w:val="00AD3D84"/>
    <w:rsid w:val="00AD4FD4"/>
    <w:rsid w:val="00AE78BC"/>
    <w:rsid w:val="00AF0028"/>
    <w:rsid w:val="00B0085B"/>
    <w:rsid w:val="00B00CD4"/>
    <w:rsid w:val="00B142D8"/>
    <w:rsid w:val="00B169E5"/>
    <w:rsid w:val="00B2151D"/>
    <w:rsid w:val="00B2347F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6D2A"/>
    <w:rsid w:val="00B76EA1"/>
    <w:rsid w:val="00B92EC8"/>
    <w:rsid w:val="00B950F3"/>
    <w:rsid w:val="00B95438"/>
    <w:rsid w:val="00BA0732"/>
    <w:rsid w:val="00BA1D25"/>
    <w:rsid w:val="00BA3DC5"/>
    <w:rsid w:val="00BA60DE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D5F04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5D19"/>
    <w:rsid w:val="00C56690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A7DED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0147"/>
    <w:rsid w:val="00CF1772"/>
    <w:rsid w:val="00CF68F2"/>
    <w:rsid w:val="00D04681"/>
    <w:rsid w:val="00D1153C"/>
    <w:rsid w:val="00D12520"/>
    <w:rsid w:val="00D1470F"/>
    <w:rsid w:val="00D14FD9"/>
    <w:rsid w:val="00D271EF"/>
    <w:rsid w:val="00D31072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389E"/>
    <w:rsid w:val="00DD503C"/>
    <w:rsid w:val="00DE0EFB"/>
    <w:rsid w:val="00DE31DC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44B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2DE7"/>
    <w:rsid w:val="00EC33CE"/>
    <w:rsid w:val="00ED3C42"/>
    <w:rsid w:val="00ED568A"/>
    <w:rsid w:val="00ED6D01"/>
    <w:rsid w:val="00ED6DBF"/>
    <w:rsid w:val="00EF4C46"/>
    <w:rsid w:val="00EF4F20"/>
    <w:rsid w:val="00EF6D0B"/>
    <w:rsid w:val="00F00F2B"/>
    <w:rsid w:val="00F01FE3"/>
    <w:rsid w:val="00F03B36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22D"/>
    <w:rsid w:val="00FD63DE"/>
    <w:rsid w:val="00FE05A5"/>
    <w:rsid w:val="00FE080B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D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7B184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184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4-21T08:54:00Z</dcterms:created>
  <dcterms:modified xsi:type="dcterms:W3CDTF">2021-04-21T08:54:00Z</dcterms:modified>
</cp:coreProperties>
</file>